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3F37F" w14:textId="6A15342C" w:rsidR="00C350BF" w:rsidRDefault="00C350BF" w:rsidP="007B4638">
      <w:pPr>
        <w:ind w:right="-720"/>
        <w:jc w:val="center"/>
        <w:rPr>
          <w:bCs/>
        </w:rPr>
      </w:pPr>
      <w:r w:rsidRPr="006A2619">
        <w:rPr>
          <w:bCs/>
        </w:rPr>
        <w:t>Introduction to Christian Worship</w:t>
      </w:r>
    </w:p>
    <w:p w14:paraId="4A7F6D80" w14:textId="77777777" w:rsidR="00556077" w:rsidRPr="006A2619" w:rsidRDefault="00556077" w:rsidP="007B4638">
      <w:pPr>
        <w:ind w:right="-720"/>
        <w:jc w:val="center"/>
        <w:rPr>
          <w:bCs/>
        </w:rPr>
      </w:pPr>
    </w:p>
    <w:p w14:paraId="4F912B5F" w14:textId="24D43A18" w:rsidR="007B4638" w:rsidRPr="006A2619" w:rsidRDefault="007B4638" w:rsidP="007B4638">
      <w:pPr>
        <w:ind w:right="-720"/>
        <w:jc w:val="center"/>
        <w:rPr>
          <w:b/>
          <w:bCs/>
          <w:u w:val="single"/>
        </w:rPr>
      </w:pPr>
      <w:r w:rsidRPr="006A2619">
        <w:rPr>
          <w:b/>
          <w:bCs/>
          <w:u w:val="single"/>
        </w:rPr>
        <w:t>Guidelines for the Group Project</w:t>
      </w:r>
    </w:p>
    <w:p w14:paraId="0F39CC5B" w14:textId="3C3404E5" w:rsidR="00C350BF" w:rsidRDefault="00C350BF" w:rsidP="00C350BF">
      <w:pPr>
        <w:ind w:right="-720"/>
        <w:jc w:val="center"/>
      </w:pPr>
      <w:r>
        <w:t>Copyright © 20</w:t>
      </w:r>
      <w:r w:rsidR="00290647">
        <w:t>2</w:t>
      </w:r>
      <w:r w:rsidR="000F41D2">
        <w:t>2</w:t>
      </w:r>
      <w:r>
        <w:t xml:space="preserve"> Eunjoo Mary Kim</w:t>
      </w:r>
    </w:p>
    <w:p w14:paraId="376187AA" w14:textId="77777777" w:rsidR="007B4638" w:rsidRPr="00D1091D" w:rsidRDefault="007B4638" w:rsidP="007B4638">
      <w:pPr>
        <w:ind w:right="-720"/>
      </w:pPr>
    </w:p>
    <w:p w14:paraId="339E5EF9" w14:textId="1267ADFF" w:rsidR="007B4638" w:rsidRPr="00D1091D" w:rsidRDefault="007B4638" w:rsidP="007B4638">
      <w:pPr>
        <w:ind w:right="-720"/>
      </w:pPr>
      <w:r w:rsidRPr="00D1091D">
        <w:t xml:space="preserve">Your group will </w:t>
      </w:r>
      <w:r w:rsidR="007426AF">
        <w:t>pr</w:t>
      </w:r>
      <w:r w:rsidR="00706D65">
        <w:t>e</w:t>
      </w:r>
      <w:r w:rsidR="00556077">
        <w:t>sent</w:t>
      </w:r>
      <w:r w:rsidR="00706D65">
        <w:t xml:space="preserve"> </w:t>
      </w:r>
      <w:r w:rsidR="00B7285A">
        <w:t>a</w:t>
      </w:r>
      <w:r w:rsidR="00706D65">
        <w:t xml:space="preserve"> virtual corporate </w:t>
      </w:r>
      <w:r w:rsidR="00B7285A">
        <w:t>worship service</w:t>
      </w:r>
      <w:r w:rsidR="00706D65">
        <w:t xml:space="preserve"> (35-45 min.)</w:t>
      </w:r>
      <w:r w:rsidR="005C372A">
        <w:t xml:space="preserve">. </w:t>
      </w:r>
      <w:r w:rsidR="00706D65">
        <w:t xml:space="preserve">Your group needs online meetings and discussions to work collaboratively on this project. </w:t>
      </w:r>
      <w:r w:rsidRPr="00D1091D">
        <w:t xml:space="preserve">Guidelines for your </w:t>
      </w:r>
      <w:r w:rsidR="005C372A">
        <w:t xml:space="preserve">group </w:t>
      </w:r>
      <w:r w:rsidRPr="00D1091D">
        <w:t xml:space="preserve">preparation are as follows: </w:t>
      </w:r>
    </w:p>
    <w:p w14:paraId="5DAE449B" w14:textId="77777777" w:rsidR="007B4638" w:rsidRPr="00D1091D" w:rsidRDefault="007B4638" w:rsidP="007B4638">
      <w:pPr>
        <w:ind w:right="-720"/>
      </w:pPr>
    </w:p>
    <w:p w14:paraId="018AD976" w14:textId="18128457" w:rsidR="007B4638" w:rsidRPr="00D1091D" w:rsidRDefault="007B4638" w:rsidP="007B4638">
      <w:pPr>
        <w:numPr>
          <w:ilvl w:val="0"/>
          <w:numId w:val="1"/>
        </w:numPr>
        <w:ind w:right="-720"/>
      </w:pPr>
      <w:r w:rsidRPr="00286C5A">
        <w:rPr>
          <w:b/>
        </w:rPr>
        <w:t>Define your congregation</w:t>
      </w:r>
      <w:r w:rsidRPr="00D1091D">
        <w:t>. It m</w:t>
      </w:r>
      <w:r w:rsidR="006A2619">
        <w:t>ay</w:t>
      </w:r>
      <w:r w:rsidRPr="00D1091D">
        <w:t xml:space="preserve"> be </w:t>
      </w:r>
      <w:r w:rsidR="007426AF">
        <w:t>one of your group members’</w:t>
      </w:r>
      <w:r w:rsidRPr="00D1091D">
        <w:t xml:space="preserve"> church</w:t>
      </w:r>
      <w:r w:rsidR="006A2619">
        <w:t>es</w:t>
      </w:r>
      <w:r w:rsidRPr="00D1091D">
        <w:t xml:space="preserve">, your denominational gathering, </w:t>
      </w:r>
      <w:r w:rsidR="007426AF">
        <w:t xml:space="preserve">or </w:t>
      </w:r>
      <w:r w:rsidRPr="00D1091D">
        <w:t xml:space="preserve">an ecumenical </w:t>
      </w:r>
      <w:r w:rsidR="006A2619">
        <w:t>assembly</w:t>
      </w:r>
      <w:r w:rsidRPr="00D1091D">
        <w:t xml:space="preserve">. </w:t>
      </w:r>
      <w:r w:rsidR="00706D65">
        <w:t xml:space="preserve">Your </w:t>
      </w:r>
      <w:r w:rsidRPr="00D1091D">
        <w:t xml:space="preserve">group should assume that the </w:t>
      </w:r>
      <w:r w:rsidR="006A2619">
        <w:t xml:space="preserve">worshipers are </w:t>
      </w:r>
      <w:r w:rsidRPr="00D1091D">
        <w:t>a heterogeneous mix w</w:t>
      </w:r>
      <w:r w:rsidR="006A2619">
        <w:t>ith</w:t>
      </w:r>
      <w:r w:rsidRPr="00D1091D">
        <w:t xml:space="preserve"> varying degrees of formation and familiarity with the tradition</w:t>
      </w:r>
      <w:r w:rsidR="00556077">
        <w:t>(s)</w:t>
      </w:r>
      <w:r w:rsidRPr="00D1091D">
        <w:t xml:space="preserve"> you will represent. Diversity in race, ethnicity, class, gender, age, sexual orientation, political conviction, and theological orientation must be </w:t>
      </w:r>
      <w:r w:rsidR="006A2619">
        <w:t>considered</w:t>
      </w:r>
      <w:r w:rsidRPr="00D1091D">
        <w:t>.</w:t>
      </w:r>
    </w:p>
    <w:p w14:paraId="46C52D9A" w14:textId="77777777" w:rsidR="007B4638" w:rsidRPr="00D1091D" w:rsidRDefault="007B4638" w:rsidP="007B4638">
      <w:pPr>
        <w:ind w:right="-720"/>
      </w:pPr>
    </w:p>
    <w:p w14:paraId="6DC9EDC7" w14:textId="137F28FF" w:rsidR="00FD741E" w:rsidRDefault="007B4638" w:rsidP="00FD741E">
      <w:pPr>
        <w:numPr>
          <w:ilvl w:val="0"/>
          <w:numId w:val="1"/>
        </w:numPr>
        <w:ind w:right="-720"/>
      </w:pPr>
      <w:r w:rsidRPr="00556077">
        <w:rPr>
          <w:b/>
        </w:rPr>
        <w:t>Choose a liturgical context</w:t>
      </w:r>
      <w:r w:rsidRPr="00D1091D">
        <w:t xml:space="preserve">. </w:t>
      </w:r>
      <w:r>
        <w:t xml:space="preserve">For this group project, you are </w:t>
      </w:r>
      <w:r w:rsidR="002C328B">
        <w:t xml:space="preserve">free to choose </w:t>
      </w:r>
      <w:r>
        <w:t xml:space="preserve">a </w:t>
      </w:r>
      <w:r w:rsidR="00FD741E">
        <w:t>w</w:t>
      </w:r>
      <w:r w:rsidR="007426AF">
        <w:t>orship</w:t>
      </w:r>
      <w:r w:rsidR="00FD741E">
        <w:t xml:space="preserve"> service</w:t>
      </w:r>
      <w:r w:rsidR="007426AF">
        <w:t xml:space="preserve"> </w:t>
      </w:r>
      <w:r w:rsidR="00FD741E">
        <w:t xml:space="preserve">following the Christian calendar or a special liturgical event </w:t>
      </w:r>
    </w:p>
    <w:p w14:paraId="13FDC4F3" w14:textId="77777777" w:rsidR="00556077" w:rsidRDefault="00556077" w:rsidP="00556077">
      <w:pPr>
        <w:pStyle w:val="ListParagraph"/>
      </w:pPr>
    </w:p>
    <w:p w14:paraId="5DC3222C" w14:textId="2D4FD117" w:rsidR="007B4638" w:rsidRPr="00D1091D" w:rsidRDefault="007B4638" w:rsidP="007B4638">
      <w:pPr>
        <w:numPr>
          <w:ilvl w:val="0"/>
          <w:numId w:val="1"/>
        </w:numPr>
        <w:ind w:right="-720"/>
      </w:pPr>
      <w:r w:rsidRPr="00286C5A">
        <w:rPr>
          <w:b/>
        </w:rPr>
        <w:t>Choose a theological theme for your worship service</w:t>
      </w:r>
      <w:r>
        <w:t xml:space="preserve">. </w:t>
      </w:r>
      <w:r w:rsidR="00556077">
        <w:t>For example, you may choose a theme connected with a liturgical season (e.g., Christian hope in the season of Advent, the incarnation in the season of Christmas, etc.) or a social justice issue (e.g., racism, climate change, etc.). Then, d</w:t>
      </w:r>
      <w:r w:rsidRPr="00D1091D">
        <w:t xml:space="preserve">iscuss with your group how the theme should be interpreted in your </w:t>
      </w:r>
      <w:r w:rsidR="006A2619">
        <w:t>congregational</w:t>
      </w:r>
      <w:r>
        <w:t xml:space="preserve"> and liturgical context</w:t>
      </w:r>
      <w:r w:rsidR="00FD741E">
        <w:t xml:space="preserve"> and articulate it in 1-2 sentences</w:t>
      </w:r>
      <w:r w:rsidRPr="00D1091D">
        <w:t xml:space="preserve">.   </w:t>
      </w:r>
    </w:p>
    <w:p w14:paraId="2202D0D9" w14:textId="77777777" w:rsidR="007B4638" w:rsidRPr="00D1091D" w:rsidRDefault="007B4638" w:rsidP="007B4638">
      <w:pPr>
        <w:ind w:right="-720"/>
      </w:pPr>
    </w:p>
    <w:p w14:paraId="6112C6A8" w14:textId="15911958" w:rsidR="007B4638" w:rsidRDefault="007B4638" w:rsidP="007B4638">
      <w:pPr>
        <w:numPr>
          <w:ilvl w:val="0"/>
          <w:numId w:val="1"/>
        </w:numPr>
        <w:ind w:right="-720"/>
      </w:pPr>
      <w:r w:rsidRPr="00286C5A">
        <w:rPr>
          <w:b/>
        </w:rPr>
        <w:t>Consider what kind of worship style your group is going to use</w:t>
      </w:r>
      <w:r w:rsidRPr="00D1091D">
        <w:t xml:space="preserve">. Traditional? Contemporary? Emergent? </w:t>
      </w:r>
      <w:r w:rsidRPr="00D1091D">
        <w:rPr>
          <w:rFonts w:hint="eastAsia"/>
          <w:lang w:eastAsia="ko-KR"/>
        </w:rPr>
        <w:t>Blended</w:t>
      </w:r>
      <w:r w:rsidRPr="00D1091D">
        <w:t xml:space="preserve">? Or any other creative style?   </w:t>
      </w:r>
    </w:p>
    <w:p w14:paraId="285C1338" w14:textId="77777777" w:rsidR="007B4638" w:rsidRDefault="007B4638" w:rsidP="007B4638">
      <w:pPr>
        <w:pStyle w:val="ListParagraph"/>
      </w:pPr>
    </w:p>
    <w:p w14:paraId="6F5A0C4E" w14:textId="37804946" w:rsidR="007B4638" w:rsidRPr="00D1091D" w:rsidRDefault="007B4638" w:rsidP="007B4638">
      <w:pPr>
        <w:numPr>
          <w:ilvl w:val="0"/>
          <w:numId w:val="1"/>
        </w:numPr>
        <w:ind w:right="-720"/>
      </w:pPr>
      <w:r w:rsidRPr="00286C5A">
        <w:rPr>
          <w:b/>
        </w:rPr>
        <w:t>Design the order of service and discuss the components of worship.</w:t>
      </w:r>
      <w:r>
        <w:t xml:space="preserve"> For example, w</w:t>
      </w:r>
      <w:r w:rsidRPr="00D1091D">
        <w:t xml:space="preserve">hat </w:t>
      </w:r>
      <w:r>
        <w:t>kinds</w:t>
      </w:r>
      <w:r w:rsidRPr="00D1091D">
        <w:t xml:space="preserve"> of music, prayer, technology, creed, text(s), sermon, etc. will be included in </w:t>
      </w:r>
      <w:r>
        <w:t>the service</w:t>
      </w:r>
      <w:r w:rsidRPr="00D1091D">
        <w:t xml:space="preserve">? </w:t>
      </w:r>
      <w:r>
        <w:t>W</w:t>
      </w:r>
      <w:r w:rsidRPr="00D1091D">
        <w:t xml:space="preserve">hy </w:t>
      </w:r>
      <w:r>
        <w:t xml:space="preserve">should (or should not) </w:t>
      </w:r>
      <w:r w:rsidRPr="00D1091D">
        <w:t>some components be included in the order of service</w:t>
      </w:r>
      <w:r>
        <w:t>?</w:t>
      </w:r>
      <w:r w:rsidRPr="00D1091D">
        <w:t xml:space="preserve"> </w:t>
      </w:r>
    </w:p>
    <w:p w14:paraId="6C96F8AE" w14:textId="77777777" w:rsidR="007B4638" w:rsidRPr="00D1091D" w:rsidRDefault="007B4638" w:rsidP="007B4638">
      <w:pPr>
        <w:ind w:right="-720"/>
      </w:pPr>
    </w:p>
    <w:p w14:paraId="76CF1E39" w14:textId="400C4360" w:rsidR="007B4638" w:rsidRPr="00D1091D" w:rsidRDefault="00065806" w:rsidP="007B4638">
      <w:pPr>
        <w:numPr>
          <w:ilvl w:val="0"/>
          <w:numId w:val="1"/>
        </w:numPr>
        <w:ind w:right="-720"/>
      </w:pPr>
      <w:r>
        <w:rPr>
          <w:b/>
        </w:rPr>
        <w:t xml:space="preserve">Consider worship </w:t>
      </w:r>
      <w:r w:rsidR="007B4638" w:rsidRPr="00286C5A">
        <w:rPr>
          <w:b/>
        </w:rPr>
        <w:t>space</w:t>
      </w:r>
      <w:r w:rsidR="006A2619">
        <w:rPr>
          <w:b/>
        </w:rPr>
        <w:t>(s)</w:t>
      </w:r>
      <w:r w:rsidR="007B4638" w:rsidRPr="00286C5A">
        <w:rPr>
          <w:b/>
        </w:rPr>
        <w:t xml:space="preserve"> </w:t>
      </w:r>
      <w:r w:rsidR="007B4638" w:rsidRPr="00D1091D">
        <w:t xml:space="preserve">and prepare some </w:t>
      </w:r>
      <w:r w:rsidR="00290647">
        <w:t xml:space="preserve">symbols and </w:t>
      </w:r>
      <w:r w:rsidR="007B4638" w:rsidRPr="00D1091D">
        <w:t xml:space="preserve">liturgical artifacts </w:t>
      </w:r>
      <w:r w:rsidR="006A2619">
        <w:t xml:space="preserve">that represent your group’s liturgical theme, </w:t>
      </w:r>
      <w:r w:rsidR="007B4638" w:rsidRPr="00D1091D">
        <w:t>if necessary.</w:t>
      </w:r>
    </w:p>
    <w:p w14:paraId="02C76A05" w14:textId="77777777" w:rsidR="007B4638" w:rsidRPr="00D1091D" w:rsidRDefault="007B4638" w:rsidP="007B4638">
      <w:pPr>
        <w:ind w:right="-720"/>
      </w:pPr>
    </w:p>
    <w:p w14:paraId="6C540ABF" w14:textId="7726383B" w:rsidR="00FE2031" w:rsidRPr="006A2619" w:rsidRDefault="006A2619" w:rsidP="00FE2031">
      <w:pPr>
        <w:numPr>
          <w:ilvl w:val="0"/>
          <w:numId w:val="1"/>
        </w:numPr>
        <w:ind w:right="-720"/>
        <w:rPr>
          <w:bCs/>
        </w:rPr>
      </w:pPr>
      <w:r w:rsidRPr="006A2619">
        <w:rPr>
          <w:b/>
          <w:lang w:eastAsia="ko-KR"/>
        </w:rPr>
        <w:t>Discuss</w:t>
      </w:r>
      <w:r>
        <w:rPr>
          <w:b/>
          <w:lang w:eastAsia="ko-KR"/>
        </w:rPr>
        <w:t xml:space="preserve"> and arrange each group member’s role </w:t>
      </w:r>
      <w:r w:rsidR="00556077">
        <w:rPr>
          <w:bCs/>
          <w:lang w:eastAsia="ko-KR"/>
        </w:rPr>
        <w:t xml:space="preserve">in </w:t>
      </w:r>
      <w:r w:rsidRPr="006A2619">
        <w:rPr>
          <w:bCs/>
          <w:lang w:eastAsia="ko-KR"/>
        </w:rPr>
        <w:t>produc</w:t>
      </w:r>
      <w:r w:rsidR="00556077">
        <w:rPr>
          <w:bCs/>
          <w:lang w:eastAsia="ko-KR"/>
        </w:rPr>
        <w:t>ing</w:t>
      </w:r>
      <w:r w:rsidRPr="006A2619">
        <w:rPr>
          <w:bCs/>
          <w:lang w:eastAsia="ko-KR"/>
        </w:rPr>
        <w:t xml:space="preserve"> th</w:t>
      </w:r>
      <w:r w:rsidR="00556077">
        <w:rPr>
          <w:bCs/>
          <w:lang w:eastAsia="ko-KR"/>
        </w:rPr>
        <w:t>e</w:t>
      </w:r>
      <w:r w:rsidRPr="006A2619">
        <w:rPr>
          <w:bCs/>
          <w:lang w:eastAsia="ko-KR"/>
        </w:rPr>
        <w:t xml:space="preserve"> online service. </w:t>
      </w:r>
    </w:p>
    <w:p w14:paraId="609EB576" w14:textId="77777777" w:rsidR="006A2619" w:rsidRDefault="006A2619" w:rsidP="006A2619">
      <w:pPr>
        <w:ind w:left="720" w:right="-720"/>
      </w:pPr>
    </w:p>
    <w:p w14:paraId="6F2D2663" w14:textId="7D731AF1" w:rsidR="00FE2031" w:rsidRDefault="00FE2031" w:rsidP="002B7DC9">
      <w:pPr>
        <w:numPr>
          <w:ilvl w:val="0"/>
          <w:numId w:val="1"/>
        </w:numPr>
        <w:ind w:right="-720"/>
      </w:pPr>
      <w:r w:rsidRPr="00FE2031">
        <w:rPr>
          <w:b/>
        </w:rPr>
        <w:t>Videotape</w:t>
      </w:r>
      <w:r w:rsidR="006A2619">
        <w:rPr>
          <w:b/>
        </w:rPr>
        <w:t xml:space="preserve"> and edit </w:t>
      </w:r>
      <w:r>
        <w:t xml:space="preserve">your group’s worship </w:t>
      </w:r>
      <w:r w:rsidR="006A2619">
        <w:t>video</w:t>
      </w:r>
      <w:r>
        <w:t>.</w:t>
      </w:r>
    </w:p>
    <w:p w14:paraId="7CD290BE" w14:textId="77777777" w:rsidR="006A2619" w:rsidRDefault="006A2619" w:rsidP="006A2619">
      <w:pPr>
        <w:pStyle w:val="ListParagraph"/>
      </w:pPr>
    </w:p>
    <w:p w14:paraId="32269E79" w14:textId="7B06D56B" w:rsidR="00FE2031" w:rsidRDefault="006A2619" w:rsidP="006A2619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-720"/>
      </w:pPr>
      <w:r w:rsidRPr="006A2619">
        <w:rPr>
          <w:rFonts w:eastAsia="Times New Roman"/>
          <w:b/>
          <w:bCs/>
          <w:color w:val="000000"/>
        </w:rPr>
        <w:t>Post on Canvas</w:t>
      </w:r>
      <w:r w:rsidRPr="006A2619">
        <w:rPr>
          <w:rFonts w:eastAsia="Times New Roman"/>
          <w:color w:val="000000"/>
        </w:rPr>
        <w:t xml:space="preserve"> (1) a worship bulletin and (2) a rational</w:t>
      </w:r>
      <w:r>
        <w:rPr>
          <w:rFonts w:eastAsia="Times New Roman"/>
          <w:color w:val="000000"/>
        </w:rPr>
        <w:t>e</w:t>
      </w:r>
      <w:r w:rsidRPr="006A2619">
        <w:rPr>
          <w:rFonts w:eastAsia="Times New Roman"/>
          <w:color w:val="000000"/>
        </w:rPr>
        <w:t xml:space="preserve"> by </w:t>
      </w:r>
      <w:r w:rsidRPr="006A2619">
        <w:rPr>
          <w:rFonts w:eastAsia="Times New Roman"/>
          <w:b/>
          <w:color w:val="000000"/>
        </w:rPr>
        <w:t>Week 7, Friday</w:t>
      </w:r>
      <w:r w:rsidRPr="006A2619">
        <w:rPr>
          <w:rFonts w:eastAsia="Times New Roman"/>
          <w:color w:val="000000"/>
        </w:rPr>
        <w:t xml:space="preserve"> (2/25), 11:50 p.m. (MT) by attachment</w:t>
      </w:r>
      <w:r>
        <w:rPr>
          <w:rFonts w:eastAsia="Times New Roman"/>
          <w:color w:val="000000"/>
        </w:rPr>
        <w:t>,</w:t>
      </w:r>
      <w:r w:rsidRPr="006A2619">
        <w:rPr>
          <w:rFonts w:eastAsia="Times New Roman"/>
          <w:color w:val="000000"/>
        </w:rPr>
        <w:t xml:space="preserve"> and (3) a worship video and </w:t>
      </w:r>
      <w:r>
        <w:rPr>
          <w:rFonts w:eastAsia="Times New Roman"/>
          <w:color w:val="000000"/>
        </w:rPr>
        <w:t xml:space="preserve">(4) </w:t>
      </w:r>
      <w:r w:rsidRPr="006A2619">
        <w:rPr>
          <w:rFonts w:eastAsia="Times New Roman"/>
          <w:color w:val="000000"/>
        </w:rPr>
        <w:t xml:space="preserve">a group evaluation by </w:t>
      </w:r>
      <w:r w:rsidRPr="006A2619">
        <w:rPr>
          <w:rFonts w:eastAsia="Times New Roman"/>
          <w:b/>
          <w:color w:val="000000"/>
        </w:rPr>
        <w:t>Week 9, Friday</w:t>
      </w:r>
      <w:r w:rsidRPr="006A2619">
        <w:rPr>
          <w:rFonts w:eastAsia="Times New Roman"/>
          <w:color w:val="000000"/>
        </w:rPr>
        <w:t xml:space="preserve"> (3/11)</w:t>
      </w:r>
      <w:r>
        <w:rPr>
          <w:rFonts w:eastAsia="Times New Roman"/>
          <w:color w:val="000000"/>
        </w:rPr>
        <w:t>, 11:50 p.m. (MT) by attachment</w:t>
      </w:r>
      <w:r w:rsidRPr="006A2619">
        <w:rPr>
          <w:rFonts w:eastAsia="Times New Roman"/>
          <w:color w:val="000000"/>
        </w:rPr>
        <w:t xml:space="preserve">. You </w:t>
      </w:r>
      <w:r>
        <w:rPr>
          <w:rFonts w:eastAsia="Times New Roman"/>
          <w:color w:val="000000"/>
        </w:rPr>
        <w:t>must als</w:t>
      </w:r>
      <w:r w:rsidRPr="006A2619">
        <w:rPr>
          <w:rFonts w:eastAsia="Times New Roman"/>
          <w:color w:val="000000"/>
        </w:rPr>
        <w:t>o watch other group</w:t>
      </w:r>
      <w:r>
        <w:rPr>
          <w:rFonts w:eastAsia="Times New Roman"/>
          <w:color w:val="000000"/>
        </w:rPr>
        <w:t>s’</w:t>
      </w:r>
      <w:r w:rsidRPr="006A2619">
        <w:rPr>
          <w:rFonts w:eastAsia="Times New Roman"/>
          <w:color w:val="000000"/>
        </w:rPr>
        <w:t xml:space="preserve"> worship videos and be ready to offer feedback at the second Zoom meeting in </w:t>
      </w:r>
      <w:r w:rsidRPr="006A2619">
        <w:rPr>
          <w:rFonts w:eastAsia="Times New Roman"/>
          <w:b/>
          <w:color w:val="000000"/>
        </w:rPr>
        <w:t>Week 10, Wednesday</w:t>
      </w:r>
      <w:r w:rsidRPr="006A2619">
        <w:rPr>
          <w:rFonts w:eastAsia="Times New Roman"/>
          <w:color w:val="000000"/>
        </w:rPr>
        <w:t xml:space="preserve"> (3/16).</w:t>
      </w:r>
    </w:p>
    <w:sectPr w:rsidR="00FE2031" w:rsidSect="005961DE">
      <w:headerReference w:type="even" r:id="rId7"/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DD469" w14:textId="77777777" w:rsidR="00E9103C" w:rsidRDefault="00E9103C" w:rsidP="005961DE">
      <w:r>
        <w:separator/>
      </w:r>
    </w:p>
  </w:endnote>
  <w:endnote w:type="continuationSeparator" w:id="0">
    <w:p w14:paraId="19DC70A2" w14:textId="77777777" w:rsidR="00E9103C" w:rsidRDefault="00E9103C" w:rsidP="005961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DBF10" w14:textId="77777777" w:rsidR="0022719C" w:rsidRDefault="005961D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9384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578F18" w14:textId="77777777" w:rsidR="0022719C" w:rsidRDefault="00E910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79789" w14:textId="77777777" w:rsidR="0022719C" w:rsidRDefault="005961D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9384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F48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9CD1BF1" w14:textId="77777777" w:rsidR="0022719C" w:rsidRDefault="00E910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E324F" w14:textId="77777777" w:rsidR="00E9103C" w:rsidRDefault="00E9103C" w:rsidP="005961DE">
      <w:r>
        <w:separator/>
      </w:r>
    </w:p>
  </w:footnote>
  <w:footnote w:type="continuationSeparator" w:id="0">
    <w:p w14:paraId="7C82C24C" w14:textId="77777777" w:rsidR="00E9103C" w:rsidRDefault="00E9103C" w:rsidP="005961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F4376" w14:textId="77777777" w:rsidR="0022719C" w:rsidRDefault="005961D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9384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BDBCF4C" w14:textId="77777777" w:rsidR="0022719C" w:rsidRDefault="00E9103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E3CEE" w14:textId="77777777" w:rsidR="0022719C" w:rsidRDefault="005961D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9384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F48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42465BB" w14:textId="77777777" w:rsidR="0022719C" w:rsidRDefault="00E9103C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6FAD"/>
    <w:multiLevelType w:val="hybridMultilevel"/>
    <w:tmpl w:val="86FE4E8E"/>
    <w:lvl w:ilvl="0" w:tplc="EE9A13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NDcwMTY2MTI0sLBQ0lEKTi0uzszPAykwqgUAwWrXcCwAAAA="/>
  </w:docVars>
  <w:rsids>
    <w:rsidRoot w:val="00E9384A"/>
    <w:rsid w:val="00065806"/>
    <w:rsid w:val="000F41D2"/>
    <w:rsid w:val="002360B0"/>
    <w:rsid w:val="00286C5A"/>
    <w:rsid w:val="00290647"/>
    <w:rsid w:val="002C328B"/>
    <w:rsid w:val="002F3532"/>
    <w:rsid w:val="003054F2"/>
    <w:rsid w:val="003771EC"/>
    <w:rsid w:val="0042702E"/>
    <w:rsid w:val="004D0D97"/>
    <w:rsid w:val="00556077"/>
    <w:rsid w:val="005961DE"/>
    <w:rsid w:val="005C372A"/>
    <w:rsid w:val="006A2619"/>
    <w:rsid w:val="00706D65"/>
    <w:rsid w:val="007426AF"/>
    <w:rsid w:val="007B4638"/>
    <w:rsid w:val="00853EBC"/>
    <w:rsid w:val="009933DC"/>
    <w:rsid w:val="00B11344"/>
    <w:rsid w:val="00B7285A"/>
    <w:rsid w:val="00C350BF"/>
    <w:rsid w:val="00D43EE2"/>
    <w:rsid w:val="00D72359"/>
    <w:rsid w:val="00D82673"/>
    <w:rsid w:val="00DC1C64"/>
    <w:rsid w:val="00E9103C"/>
    <w:rsid w:val="00E9384A"/>
    <w:rsid w:val="00FD741E"/>
    <w:rsid w:val="00FE2031"/>
    <w:rsid w:val="00FF4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C0A73"/>
  <w15:docId w15:val="{02BB78F7-4D35-41D2-B2DD-33E81C51A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84A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E938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E9384A"/>
    <w:rPr>
      <w:rFonts w:ascii="Times New Roman" w:eastAsia="Batang" w:hAnsi="Times New Roman" w:cs="Times New Roman"/>
      <w:sz w:val="24"/>
      <w:szCs w:val="24"/>
      <w:lang w:eastAsia="en-US"/>
    </w:rPr>
  </w:style>
  <w:style w:type="character" w:styleId="PageNumber">
    <w:name w:val="page number"/>
    <w:basedOn w:val="DefaultParagraphFont"/>
    <w:semiHidden/>
    <w:rsid w:val="00E9384A"/>
  </w:style>
  <w:style w:type="paragraph" w:styleId="Footer">
    <w:name w:val="footer"/>
    <w:basedOn w:val="Normal"/>
    <w:link w:val="FooterChar"/>
    <w:semiHidden/>
    <w:rsid w:val="00E938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E9384A"/>
    <w:rPr>
      <w:rFonts w:ascii="Times New Roman" w:eastAsia="Batang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7B463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iff School of Theology</Company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im</dc:creator>
  <cp:lastModifiedBy>Eun Kim</cp:lastModifiedBy>
  <cp:revision>5</cp:revision>
  <dcterms:created xsi:type="dcterms:W3CDTF">2021-12-26T19:19:00Z</dcterms:created>
  <dcterms:modified xsi:type="dcterms:W3CDTF">2022-01-26T03:15:00Z</dcterms:modified>
</cp:coreProperties>
</file>